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3.png" ContentType="image/png"/>
  <Override PartName="/word/media/rId46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2020-06-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API v současné době nabízí službu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/>
          <w:iCs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6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7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api-poster"/>
          <w:p>
            <w:pPr>
              <w:pStyle w:val="Compact"/>
              <w:jc w:val="center"/>
            </w:pPr>
            <w:hyperlink r:id="rId31">
              <w:r>
                <w:drawing>
                  <wp:inline>
                    <wp:extent cx="2333402" cy="3302849"/>
                    <wp:effectExtent b="0" l="0" r="0" t="0"/>
                    <wp:docPr descr="Poster prezentující API s příklady možných requestů (Pajdla 2021)" title="" id="29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32"/>
        </w:tc>
      </w:tr>
    </w:tbl>
    <w:bookmarkStart w:id="59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api"/>
          <w:p>
            <w:pPr>
              <w:pStyle w:val="Compact"/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6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/>
          <w:iCs/>
        </w:rPr>
        <w:t xml:space="preserve">AMCR Filter</w:t>
      </w:r>
      <w:r>
        <w:t xml:space="preserve">,</w:t>
      </w:r>
      <w:r>
        <w:t xml:space="preserve"> </w:t>
      </w:r>
      <w:r>
        <w:rPr>
          <w:i/>
          <w:iCs/>
        </w:rPr>
        <w:t xml:space="preserve">RDF Converter</w:t>
      </w:r>
      <w:r>
        <w:t xml:space="preserve">,</w:t>
      </w:r>
      <w:r>
        <w:t xml:space="preserve"> </w:t>
      </w:r>
      <w:r>
        <w:rPr>
          <w:i/>
          <w:iCs/>
        </w:rPr>
        <w:t xml:space="preserve">Scrub</w:t>
      </w:r>
      <w:r>
        <w:t xml:space="preserve">,</w:t>
      </w:r>
      <w:r>
        <w:t xml:space="preserve"> </w:t>
      </w:r>
      <w:r>
        <w:rPr>
          <w:i/>
          <w:iCs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api-reseni"/>
          <w:p>
            <w:pPr>
              <w:pStyle w:val="Compact"/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4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api-sety"/>
          <w:p>
            <w:pPr>
              <w:pStyle w:val="Compact"/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4"/>
        </w:tc>
      </w:tr>
    </w:tbl>
    <w:bookmarkStart w:id="58" w:name="řešení-filtrace"/>
    <w:p>
      <w:pPr>
        <w:pStyle w:val="Heading3"/>
      </w:pPr>
      <w:r>
        <w:t xml:space="preserve">Řešení filtrace</w:t>
      </w:r>
    </w:p>
    <w:bookmarkStart w:id="50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6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api-pristupnost"/>
          <w:p>
            <w:pPr>
              <w:pStyle w:val="Compact"/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9"/>
        </w:tc>
      </w:tr>
    </w:tbl>
    <w:bookmarkEnd w:id="50"/>
    <w:bookmarkStart w:id="52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tbl-api-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ety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84"/>
              <w:gridCol w:w="633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Sp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Na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y / Projec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/ Fieldwork Ev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y / Si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_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y / Descriptive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ý dokumentační bod / Archaeological Documentation Poi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y / Docu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y / Fil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/ Spatial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_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e / External Sourc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y / Fligh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y_na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é nálezy / Individual Finds</w:t>
                  </w:r>
                </w:p>
              </w:tc>
            </w:tr>
          </w:tbl>
          <w:bookmarkEnd w:id="51"/>
          <w:p/>
        </w:tc>
      </w:tr>
    </w:tbl>
    <w:bookmarkEnd w:id="52"/>
    <w:bookmarkStart w:id="57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api-datestamps"/>
          <w:p>
            <w:pPr>
              <w:pStyle w:val="Compact"/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6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5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7"/>
    <w:bookmarkEnd w:id="58"/>
    <w:bookmarkEnd w:id="59"/>
    <w:bookmarkStart w:id="62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/>
          <w:iCs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Postman</w:t>
      </w:r>
      <w:r>
        <w:t xml:space="preserve">.</w:t>
      </w:r>
    </w:p>
    <w:bookmarkStart w:id="60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60"/>
    <w:bookmarkStart w:id="61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/>
          <w:iCs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/>
          <w:iCs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/>
          <w:iCs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/>
          <w:iCs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61"/>
    <w:bookmarkEnd w:id="62"/>
    <w:bookmarkStart w:id="80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3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5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4">
        <w:r>
          <w:rPr>
            <w:rStyle w:val="Hyperlink"/>
          </w:rPr>
          <w:t xml:space="preserve">https://api.aiscr.cz/dapro/oai?verb=Identify</w:t>
        </w:r>
      </w:hyperlink>
    </w:p>
    <w:bookmarkEnd w:id="65"/>
    <w:bookmarkStart w:id="67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6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pStyle w:val="Compact"/>
        <w:numPr>
          <w:ilvl w:val="0"/>
          <w:numId w:val="1002"/>
        </w:numPr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pStyle w:val="Compact"/>
        <w:numPr>
          <w:ilvl w:val="0"/>
          <w:numId w:val="1002"/>
        </w:numPr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7"/>
    <w:bookmarkStart w:id="72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1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72"/>
    <w:bookmarkStart w:id="74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7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/>
          <w:iCs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5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6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7"/>
    <w:bookmarkStart w:id="79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8">
        <w:r>
          <w:rPr>
            <w:rStyle w:val="Hyperlink"/>
          </w:rPr>
          <w:t xml:space="preserve">https://api.aiscr.cz/dapro/oai?verb=ListSets</w:t>
        </w:r>
      </w:hyperlink>
    </w:p>
    <w:bookmarkEnd w:id="79"/>
    <w:bookmarkEnd w:id="80"/>
    <w:bookmarkStart w:id="93" w:name="parametry"/>
    <w:p>
      <w:pPr>
        <w:pStyle w:val="Heading2"/>
      </w:pPr>
      <w:r>
        <w:t xml:space="preserve">Parametry</w:t>
      </w:r>
    </w:p>
    <w:bookmarkStart w:id="83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81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3"/>
    <w:bookmarkStart w:id="92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4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5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4"/>
    <w:bookmarkStart w:id="86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8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5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6"/>
    <w:bookmarkStart w:id="91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7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90" w:name="refs"/>
    <w:bookmarkStart w:id="89" w:name="ref-pajdla2021a"/>
    <w:p>
      <w:pPr>
        <w:pStyle w:val="Bibliography"/>
      </w:pPr>
      <w:r>
        <w:t xml:space="preserve">Pajdla, Petr. 2021.</w:t>
      </w:r>
      <w:r>
        <w:t xml:space="preserve"> </w:t>
      </w:r>
      <w:r>
        <w:t xml:space="preserve">„</w:t>
      </w:r>
      <w:r>
        <w:t xml:space="preserve">AIS CR Public API</w:t>
      </w:r>
      <w:r>
        <w:t xml:space="preserve">:</w:t>
      </w:r>
      <w:r>
        <w:t xml:space="preserve"> </w:t>
      </w:r>
      <w:r>
        <w:t xml:space="preserve">AMCR Data Provider</w:t>
      </w:r>
      <w:r>
        <w:t xml:space="preserve">"</w:t>
      </w:r>
      <w:r>
        <w:t xml:space="preserve">. Poster prezentováno v</w:t>
      </w:r>
      <w:r>
        <w:t xml:space="preserve"> </w:t>
      </w:r>
      <w:r>
        <w:t xml:space="preserve">LiSeH</w:t>
      </w:r>
      <w:r>
        <w:t xml:space="preserve"> </w:t>
      </w:r>
      <w:r>
        <w:t xml:space="preserve">2021,</w:t>
      </w:r>
      <w:r>
        <w:t xml:space="preserve"> </w:t>
      </w:r>
      <w:r>
        <w:t xml:space="preserve">GAMS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hdl.handle.net/11471/562.40.3</w:t>
        </w:r>
      </w:hyperlink>
      <w:r>
        <w:t xml:space="preserve">.</w:t>
      </w:r>
    </w:p>
    <w:bookmarkEnd w:id="89"/>
    <w:bookmarkEnd w:id="90"/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3" Target="media/rId53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4-07-11T07:08:58Z</dcterms:created>
  <dcterms:modified xsi:type="dcterms:W3CDTF">2024-07-11T07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0-06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Uživatelská příručka</vt:lpwstr>
  </property>
  <property fmtid="{D5CDD505-2E9C-101B-9397-08002B2CF9AE}" pid="12" name="toc-title">
    <vt:lpwstr>Na této stránce…</vt:lpwstr>
  </property>
</Properties>
</file>